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F56E2" w:rsidRDefault="00FF56E2" w:rsidP="00FF56E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01/10/2024</w:t>
      </w:r>
    </w:p>
    <w:p w:rsidR="00FF56E2" w:rsidRDefault="00FF56E2" w:rsidP="00FF56E2">
      <w:pPr>
        <w:spacing w:after="0" w:line="240" w:lineRule="auto"/>
        <w:rPr>
          <w:b/>
        </w:rPr>
      </w:pPr>
    </w:p>
    <w:p w:rsidR="00FF56E2" w:rsidRPr="0037640D" w:rsidRDefault="00FF56E2" w:rsidP="00FF56E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F56E2" w:rsidRPr="00BF4196" w:rsidRDefault="00FF56E2" w:rsidP="00FF56E2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3A5AF4" w:rsidRDefault="003A5AF4" w:rsidP="00B40C63">
      <w:pPr>
        <w:spacing w:after="0" w:line="240" w:lineRule="auto"/>
        <w:rPr>
          <w:color w:val="FF0000"/>
        </w:rPr>
      </w:pP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. Implement a singly linked list with basic operations: insert, delete, search.</w:t>
      </w:r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:rsid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:rsidR="009C7D9C" w:rsidRPr="003A5AF4" w:rsidRDefault="009C7D9C" w:rsidP="003A5AF4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inline distT="0" distB="0" distL="0" distR="0" wp14:anchorId="5147374F" wp14:editId="3ADD482C">
            <wp:extent cx="5943600" cy="3343275"/>
            <wp:effectExtent l="0" t="0" r="0" b="0"/>
            <wp:docPr id="184287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8730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AF4" w:rsidRPr="003A5AF4" w:rsidRDefault="00000000" w:rsidP="003A5AF4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:rsid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lastRenderedPageBreak/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:rsidR="009C7D9C" w:rsidRPr="003A5AF4" w:rsidRDefault="009C7D9C" w:rsidP="009C7D9C">
      <w:pPr>
        <w:spacing w:after="0" w:line="240" w:lineRule="auto"/>
        <w:ind w:left="720"/>
      </w:pPr>
      <w:r>
        <w:rPr>
          <w:noProof/>
        </w:rPr>
        <w:drawing>
          <wp:inline distT="0" distB="0" distL="0" distR="0" wp14:anchorId="78854878" wp14:editId="0310FC67">
            <wp:extent cx="5943600" cy="3343275"/>
            <wp:effectExtent l="0" t="0" r="0" b="0"/>
            <wp:docPr id="683293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29341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AF4" w:rsidRPr="003A5AF4" w:rsidRDefault="00000000" w:rsidP="003A5AF4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3. Detect a cycle in a linked list.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:rsid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:rsidR="005C5226" w:rsidRDefault="005C5226" w:rsidP="005C5226">
      <w:pPr>
        <w:spacing w:after="0" w:line="240" w:lineRule="auto"/>
        <w:ind w:left="720"/>
      </w:pPr>
      <w:r>
        <w:rPr>
          <w:noProof/>
        </w:rPr>
        <w:lastRenderedPageBreak/>
        <w:drawing>
          <wp:inline distT="0" distB="0" distL="0" distR="0" wp14:anchorId="70BDC40D" wp14:editId="42400EB1">
            <wp:extent cx="5943600" cy="3343275"/>
            <wp:effectExtent l="0" t="0" r="0" b="0"/>
            <wp:docPr id="1105638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63841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9B" w:rsidRPr="003A5AF4" w:rsidRDefault="00AC029B" w:rsidP="005C5226">
      <w:pPr>
        <w:spacing w:after="0" w:line="240" w:lineRule="auto"/>
        <w:ind w:left="720"/>
      </w:pPr>
      <w:r w:rsidRPr="00AC029B">
        <w:drawing>
          <wp:inline distT="0" distB="0" distL="0" distR="0" wp14:anchorId="0CC2C1C6" wp14:editId="036EF5C4">
            <wp:extent cx="5943600" cy="1887855"/>
            <wp:effectExtent l="0" t="0" r="0" b="0"/>
            <wp:docPr id="764277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27766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AF4" w:rsidRPr="003A5AF4" w:rsidRDefault="00000000" w:rsidP="003A5AF4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:rsid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:rsidR="00AC029B" w:rsidRDefault="00AC029B" w:rsidP="00AC029B">
      <w:pPr>
        <w:spacing w:after="0" w:line="240" w:lineRule="auto"/>
        <w:ind w:left="720"/>
      </w:pPr>
      <w:r>
        <w:rPr>
          <w:noProof/>
        </w:rPr>
        <w:lastRenderedPageBreak/>
        <w:drawing>
          <wp:inline distT="0" distB="0" distL="0" distR="0" wp14:anchorId="084317DB" wp14:editId="12210AD7">
            <wp:extent cx="5943600" cy="3343275"/>
            <wp:effectExtent l="0" t="0" r="0" b="0"/>
            <wp:docPr id="2014340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3405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9B" w:rsidRPr="003A5AF4" w:rsidRDefault="00AC029B" w:rsidP="00AC029B">
      <w:pPr>
        <w:spacing w:after="0" w:line="240" w:lineRule="auto"/>
        <w:ind w:left="720"/>
      </w:pPr>
      <w:r w:rsidRPr="00AC029B">
        <w:drawing>
          <wp:inline distT="0" distB="0" distL="0" distR="0" wp14:anchorId="6BA4B00E" wp14:editId="4F249078">
            <wp:extent cx="5943600" cy="984250"/>
            <wp:effectExtent l="0" t="0" r="0" b="0"/>
            <wp:docPr id="1996518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51816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AF4" w:rsidRPr="003A5AF4" w:rsidRDefault="00000000" w:rsidP="003A5AF4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5. Find the nth node from the end of a linked list.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:rsid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:rsidR="0088074D" w:rsidRDefault="0088074D" w:rsidP="0088074D">
      <w:pPr>
        <w:spacing w:after="0" w:line="240" w:lineRule="auto"/>
        <w:ind w:left="720"/>
      </w:pPr>
      <w:r>
        <w:rPr>
          <w:noProof/>
        </w:rPr>
        <w:lastRenderedPageBreak/>
        <w:drawing>
          <wp:inline distT="0" distB="0" distL="0" distR="0" wp14:anchorId="65564189" wp14:editId="0183B6CA">
            <wp:extent cx="5943600" cy="3343275"/>
            <wp:effectExtent l="0" t="0" r="0" b="0"/>
            <wp:docPr id="1727765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651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074D" w:rsidRPr="003A5AF4" w:rsidRDefault="0088074D" w:rsidP="0088074D">
      <w:pPr>
        <w:spacing w:after="0" w:line="240" w:lineRule="auto"/>
        <w:ind w:left="720"/>
      </w:pPr>
      <w:r w:rsidRPr="0088074D">
        <w:drawing>
          <wp:inline distT="0" distB="0" distL="0" distR="0" wp14:anchorId="151D8450" wp14:editId="5B0EC6D0">
            <wp:extent cx="5943600" cy="1182370"/>
            <wp:effectExtent l="0" t="0" r="0" b="0"/>
            <wp:docPr id="329516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51698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AF4" w:rsidRPr="003A5AF4" w:rsidRDefault="00000000" w:rsidP="003A5AF4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:rsid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:rsidR="0088074D" w:rsidRPr="003A5AF4" w:rsidRDefault="0088074D" w:rsidP="0088074D">
      <w:pPr>
        <w:spacing w:after="0" w:line="240" w:lineRule="auto"/>
        <w:ind w:left="720"/>
      </w:pPr>
      <w:r>
        <w:rPr>
          <w:noProof/>
        </w:rPr>
        <w:lastRenderedPageBreak/>
        <w:drawing>
          <wp:inline distT="0" distB="0" distL="0" distR="0" wp14:anchorId="1F26F827" wp14:editId="342D7B3F">
            <wp:extent cx="5943600" cy="3343275"/>
            <wp:effectExtent l="0" t="0" r="0" b="0"/>
            <wp:docPr id="948674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67414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074D">
        <w:drawing>
          <wp:inline distT="0" distB="0" distL="0" distR="0" wp14:anchorId="258F8E51" wp14:editId="3403B080">
            <wp:extent cx="5943600" cy="1576070"/>
            <wp:effectExtent l="0" t="0" r="0" b="0"/>
            <wp:docPr id="1540460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46076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AF4" w:rsidRPr="003A5AF4" w:rsidRDefault="00000000" w:rsidP="003A5AF4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8. Reverse a doubly linked list.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lastRenderedPageBreak/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0. Rotate a linked list by k places.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1. Flatten a multilevel doubly linked list.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:rsidR="003A5AF4" w:rsidRPr="003A5AF4" w:rsidRDefault="00000000" w:rsidP="003A5AF4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5. Find the middle element of a linked list in one pass.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lastRenderedPageBreak/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:rsidR="003A5AF4" w:rsidRPr="003A5AF4" w:rsidRDefault="003A5AF4" w:rsidP="00B40C63">
      <w:pPr>
        <w:spacing w:after="0" w:line="240" w:lineRule="auto"/>
      </w:pP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B40C63" w:rsidRDefault="00432C23" w:rsidP="00A53EBF">
      <w:pPr>
        <w:spacing w:after="0" w:line="240" w:lineRule="auto"/>
      </w:pPr>
      <w:r>
        <w:tab/>
      </w:r>
    </w:p>
    <w:p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2201194">
    <w:abstractNumId w:val="3"/>
  </w:num>
  <w:num w:numId="2" w16cid:durableId="2075001700">
    <w:abstractNumId w:val="5"/>
  </w:num>
  <w:num w:numId="3" w16cid:durableId="1716924229">
    <w:abstractNumId w:val="11"/>
  </w:num>
  <w:num w:numId="4" w16cid:durableId="828667767">
    <w:abstractNumId w:val="7"/>
  </w:num>
  <w:num w:numId="5" w16cid:durableId="1706369305">
    <w:abstractNumId w:val="2"/>
  </w:num>
  <w:num w:numId="6" w16cid:durableId="613513402">
    <w:abstractNumId w:val="6"/>
  </w:num>
  <w:num w:numId="7" w16cid:durableId="1718048191">
    <w:abstractNumId w:val="12"/>
  </w:num>
  <w:num w:numId="8" w16cid:durableId="1350641013">
    <w:abstractNumId w:val="1"/>
  </w:num>
  <w:num w:numId="9" w16cid:durableId="18704632">
    <w:abstractNumId w:val="8"/>
  </w:num>
  <w:num w:numId="10" w16cid:durableId="1656102485">
    <w:abstractNumId w:val="0"/>
  </w:num>
  <w:num w:numId="11" w16cid:durableId="435448916">
    <w:abstractNumId w:val="10"/>
  </w:num>
  <w:num w:numId="12" w16cid:durableId="1490096159">
    <w:abstractNumId w:val="13"/>
  </w:num>
  <w:num w:numId="13" w16cid:durableId="552809772">
    <w:abstractNumId w:val="4"/>
  </w:num>
  <w:num w:numId="14" w16cid:durableId="543757627">
    <w:abstractNumId w:val="14"/>
  </w:num>
  <w:num w:numId="15" w16cid:durableId="18473590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11F6C"/>
    <w:rsid w:val="000412C1"/>
    <w:rsid w:val="001A4CC3"/>
    <w:rsid w:val="002F10DD"/>
    <w:rsid w:val="003A5AF4"/>
    <w:rsid w:val="00432C23"/>
    <w:rsid w:val="005C5226"/>
    <w:rsid w:val="00784368"/>
    <w:rsid w:val="0088074D"/>
    <w:rsid w:val="009C7D9C"/>
    <w:rsid w:val="00A41C72"/>
    <w:rsid w:val="00A53EBF"/>
    <w:rsid w:val="00AC029B"/>
    <w:rsid w:val="00AE7E7D"/>
    <w:rsid w:val="00B40C63"/>
    <w:rsid w:val="00D975BF"/>
    <w:rsid w:val="00F34920"/>
    <w:rsid w:val="00FF56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84F23"/>
  <w15:docId w15:val="{9304F984-1DCF-4821-9BCD-60AEEDBE3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kshay Dudhe</cp:lastModifiedBy>
  <cp:revision>2</cp:revision>
  <dcterms:created xsi:type="dcterms:W3CDTF">2024-10-06T12:29:00Z</dcterms:created>
  <dcterms:modified xsi:type="dcterms:W3CDTF">2024-10-06T12:29:00Z</dcterms:modified>
</cp:coreProperties>
</file>